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SLIE FAKHOU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S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KHOU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37 Juli Lyn CT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ESLIEFAKHOUR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1965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CARL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